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w:t>
      </w:r>
      <w:r>
        <w:t xml:space="preserve"> </w:t>
      </w:r>
      <w:r>
        <w:t xml:space="preserve">Canada</w:t>
      </w:r>
      <w:r>
        <w:t xml:space="preserve"> </w:t>
      </w:r>
      <w:r>
        <w:t xml:space="preserve">Toronto</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URL]</w:t>
      </w:r>
    </w:p>
    <w:p>
      <w:pPr>
        <w:pStyle w:val="BodyText"/>
      </w:pPr>
      <w:r>
        <w:t xml:space="preserve">Date: October 26, 2023</w:t>
      </w:r>
    </w:p>
    <w:p>
      <w:pPr>
        <w:pStyle w:val="BodyText"/>
      </w:pPr>
      <w:r>
        <w:t xml:space="preserve">Dear Hiring Manager,</w:t>
      </w:r>
    </w:p>
    <w:bookmarkStart w:id="20" w:name="X0362aff191f1f6c9a3b952065d72ae95a579279"/>
    <w:p>
      <w:pPr>
        <w:pStyle w:val="Heading2"/>
      </w:pPr>
      <w:r>
        <w:t xml:space="preserve">Subject: Application for Software Engineer Internship Position</w:t>
      </w:r>
    </w:p>
    <w:p>
      <w:pPr>
        <w:pStyle w:val="FirstParagraph"/>
      </w:pPr>
      <w:r>
        <w:t xml:space="preserve">I am writing with profound enthusiasm to express my application for the Software Engineer Internship position at [Company Name] in Toronto, Canada. As a final-year Computer Science student at the University of Toronto with a demonstrable passion for innovative software development and a deep appreciation for Canada's dynamic tech ecosystem, I am confident that my technical skills, collaborative approach, and cultural adaptability align perfectly with the requirements of this Internship Application Letter opportunity.</w:t>
      </w:r>
    </w:p>
    <w:p>
      <w:pPr>
        <w:pStyle w:val="BodyText"/>
      </w:pPr>
      <w:r>
        <w:t xml:space="preserve">Canada Toronto has long been my aspiration destination for professional growth. The city's status as North America's leading technology hub—boasting a thriving startup culture alongside global tech giants like Shopify, Google Canada, and Microsoft Toronto—creates an unparalleled environment for emerging engineers. I have closely followed Toronto's evolution into a "Silicon Valley of the North," where diversity fuels innovation and companies actively champion inclusive workplaces. This commitment to fostering talent resonates deeply with my own values, making this internship in Canada Toronto not just a professional opportunity, but a meaningful step toward building my career in an environment that celebrates global perspectives.</w:t>
      </w:r>
    </w:p>
    <w:p>
      <w:pPr>
        <w:pStyle w:val="BodyText"/>
      </w:pPr>
      <w:r>
        <w:t xml:space="preserve">My academic journey at the University of Toronto has equipped me with robust technical foundations directly applicable to Software Engineer roles. I've completed rigorous coursework including Advanced Algorithms, Distributed Systems, and Machine Learning—projects that culminated in a capstone on optimizing cloud-based microservices architecture for healthcare applications. My GPA of 3.8/4.0 reflects my dedication to excellence, while hands-on experience with Java, Python, React.js, and AWS has enabled me to contribute meaningfully to collaborative development environments. Notably, I developed</w:t>
      </w:r>
      <w:r>
        <w:t xml:space="preserve"> </w:t>
      </w:r>
      <w:r>
        <w:rPr>
          <w:iCs/>
          <w:i/>
        </w:rPr>
        <w:t xml:space="preserve">UniConnect</w:t>
      </w:r>
      <w:r>
        <w:t xml:space="preserve">, a university networking platform used by 500+ students that reduced event coordination time by 40% through real-time scheduling algorithms—demonstrating my ability to translate user needs into scalable solutions.</w:t>
      </w:r>
    </w:p>
    <w:p>
      <w:pPr>
        <w:pStyle w:val="BodyText"/>
      </w:pPr>
      <w:r>
        <w:t xml:space="preserve">What truly distinguishes my approach is my commitment to contextualizing technology within its human and societal framework—a perspective honed during Toronto's recent tech diversity initiatives. I volunteered with</w:t>
      </w:r>
      <w:r>
        <w:t xml:space="preserve"> </w:t>
      </w:r>
      <w:r>
        <w:rPr>
          <w:iCs/>
          <w:i/>
        </w:rPr>
        <w:t xml:space="preserve">Women in Tech Canada</w:t>
      </w:r>
      <w:r>
        <w:t xml:space="preserve">, mentoring high school students from underrepresented backgrounds in coding workshops that emphasized ethical AI development. This experience taught me that exceptional Software Engineers don't just write code—they build solutions that serve communities. I'm particularly inspired by [Company Name]'s work on [mention specific project/product, e.g., "accessible financial tools for immigrant populations"], which mirrors my belief in technology as a force for inclusive growth.</w:t>
      </w:r>
    </w:p>
    <w:p>
      <w:pPr>
        <w:pStyle w:val="BodyText"/>
      </w:pPr>
      <w:r>
        <w:t xml:space="preserve">My technical toolkit is complemented by cross-cultural collaboration experience gained through international projects. As part of the University of Toronto's Global Software Development team, I co-led a project with students from Germany and Brazil to create an open-source platform for sustainable agriculture analytics. We navigated time zone challenges using asynchronous Git workflows and Slack communication protocols—skills directly transferable to Toronto's multicultural tech environment where remote collaboration is commonplace. This experience also reinforced my understanding of Canadian workplace values: respect, clear communication, and solution-oriented teamwork.</w:t>
      </w:r>
    </w:p>
    <w:p>
      <w:pPr>
        <w:pStyle w:val="BodyText"/>
      </w:pPr>
      <w:r>
        <w:t xml:space="preserve">I'm equally eager to immerse myself in Toronto's professional landscape. The city's vibrant tech community—from</w:t>
      </w:r>
      <w:r>
        <w:t xml:space="preserve"> </w:t>
      </w:r>
      <w:r>
        <w:rPr>
          <w:iCs/>
          <w:i/>
        </w:rPr>
        <w:t xml:space="preserve">Toronto Tech Meetups</w:t>
      </w:r>
      <w:r>
        <w:t xml:space="preserve"> </w:t>
      </w:r>
      <w:r>
        <w:t xml:space="preserve">to</w:t>
      </w:r>
      <w:r>
        <w:t xml:space="preserve"> </w:t>
      </w:r>
      <w:r>
        <w:rPr>
          <w:iCs/>
          <w:i/>
        </w:rPr>
        <w:t xml:space="preserve">MaRS Discovery District</w:t>
      </w:r>
      <w:r>
        <w:t xml:space="preserve">'s innovation labs—offers continuous learning opportunities I plan to actively pursue. I've already attended several networking events like the "Women in Tech Toronto" mixer and am preparing for the upcoming *Canada's Future of AI* conference. These engagements have solidified my understanding of how Toronto's tech sector uniquely balances commercial excellence with social responsibility—a philosophy that aligns with [Company Name]'s mission statement.</w:t>
      </w:r>
    </w:p>
    <w:p>
      <w:pPr>
        <w:pStyle w:val="BodyText"/>
      </w:pPr>
      <w:r>
        <w:t xml:space="preserve">My resume, attached for your review, provides further detail on my technical competencies and achievements. I've particularly highlighted projects involving:</w:t>
      </w:r>
    </w:p>
    <w:p>
      <w:pPr>
        <w:numPr>
          <w:ilvl w:val="0"/>
          <w:numId w:val="1001"/>
        </w:numPr>
        <w:pStyle w:val="Compact"/>
      </w:pPr>
      <w:r>
        <w:rPr>
          <w:bCs/>
          <w:b/>
        </w:rPr>
        <w:t xml:space="preserve">Cloud Migration</w:t>
      </w:r>
      <w:r>
        <w:t xml:space="preserve">: Refactored legacy PHP application to AWS Lambda (Python), reducing infrastructure costs by 35%</w:t>
      </w:r>
    </w:p>
    <w:p>
      <w:pPr>
        <w:numPr>
          <w:ilvl w:val="0"/>
          <w:numId w:val="1001"/>
        </w:numPr>
        <w:pStyle w:val="Compact"/>
      </w:pPr>
      <w:r>
        <w:rPr>
          <w:bCs/>
          <w:b/>
        </w:rPr>
        <w:t xml:space="preserve">Mobile Development</w:t>
      </w:r>
      <w:r>
        <w:t xml:space="preserve">: Built a React Native app for campus navigation with 1,200+ downloads</w:t>
      </w:r>
    </w:p>
    <w:p>
      <w:pPr>
        <w:numPr>
          <w:ilvl w:val="0"/>
          <w:numId w:val="1001"/>
        </w:numPr>
        <w:pStyle w:val="Compact"/>
      </w:pPr>
      <w:r>
        <w:rPr>
          <w:bCs/>
          <w:b/>
        </w:rPr>
        <w:t xml:space="preserve">Data Engineering</w:t>
      </w:r>
      <w:r>
        <w:t xml:space="preserve">: Created ETL pipeline processing 5TB+ of academic data using Apache Spark</w:t>
      </w:r>
    </w:p>
    <w:p>
      <w:pPr>
        <w:pStyle w:val="FirstParagraph"/>
      </w:pPr>
      <w:r>
        <w:t xml:space="preserve">I am deeply impressed by [Company Name]'s commitment to nurturing engineering talent through its mentorship program. Your recent initiative, *Code for Canada*, which pairs interns with senior engineers on public-sector projects, exemplifies the kind of impactful learning environment I seek. I am confident that my proactive problem-solving approach and eagerness to contribute from day one would allow me to quickly become a valuable asset to your Toronto team.</w:t>
      </w:r>
    </w:p>
    <w:p>
      <w:pPr>
        <w:pStyle w:val="BodyText"/>
      </w:pPr>
      <w:r>
        <w:t xml:space="preserve">Thank you for considering my application for this Software Engineer Internship. I have attached my resume for your detailed review and welcome the opportunity to discuss how my skills in full-stack development, cloud architecture, and cross-cultural collaboration can support [Company Name]'s objectives in Canada Toronto. I am available at your earliest convenience for an interview and can be reached via email or phone at your preferred time.</w:t>
      </w:r>
    </w:p>
    <w:p>
      <w:pPr>
        <w:pStyle w:val="BodyText"/>
      </w:pPr>
      <w:r>
        <w:t xml:space="preserve">With sincere appreciation for the opportunity to contribute to Toronto's exceptional tech community,</w:t>
      </w:r>
    </w:p>
    <w:bookmarkEnd w:id="20"/>
    <w:p>
      <w:pPr>
        <w:pStyle w:val="BodyText"/>
      </w:pPr>
      <w:r>
        <w:t xml:space="preserve">Sincerely,</w:t>
      </w:r>
    </w:p>
    <w:p>
      <w:pPr>
        <w:pStyle w:val="BodyText"/>
      </w:pPr>
      <w:r>
        <w:t xml:space="preserve">[Your Full Name]</w:t>
      </w:r>
    </w:p>
    <w:p>
      <w:pPr>
        <w:pStyle w:val="BodyText"/>
      </w:pPr>
      <w:r>
        <w:t xml:space="preserve">Computer Science Student, University of Toronto</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 Canada Toronto</dc:title>
  <dc:creator/>
  <dc:language>en</dc:language>
  <cp:keywords/>
  <dcterms:created xsi:type="dcterms:W3CDTF">2026-07-10T14:35:41Z</dcterms:created>
  <dcterms:modified xsi:type="dcterms:W3CDTF">2026-07-10T14:35:41Z</dcterms:modified>
</cp:coreProperties>
</file>

<file path=docProps/custom.xml><?xml version="1.0" encoding="utf-8"?>
<Properties xmlns="http://schemas.openxmlformats.org/officeDocument/2006/custom-properties" xmlns:vt="http://schemas.openxmlformats.org/officeDocument/2006/docPropsVTypes"/>
</file>